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05ECD78A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315727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A73A42">
        <w:rPr>
          <w:rFonts w:ascii="Times New Roman" w:hAnsi="Times New Roman"/>
          <w:b/>
          <w:noProof/>
          <w:sz w:val="36"/>
          <w:szCs w:val="36"/>
        </w:rPr>
        <w:t>10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26BE1976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F3350A">
        <w:rPr>
          <w:rFonts w:ascii="Times New Roman" w:hAnsi="Times New Roman"/>
          <w:b/>
          <w:sz w:val="28"/>
          <w:szCs w:val="28"/>
        </w:rPr>
        <w:t xml:space="preserve"> of Performance: </w:t>
      </w:r>
      <w:r w:rsidR="005A4BA1">
        <w:rPr>
          <w:rFonts w:ascii="Times New Roman" w:hAnsi="Times New Roman"/>
          <w:b/>
          <w:sz w:val="28"/>
          <w:szCs w:val="28"/>
        </w:rPr>
        <w:t>0</w:t>
      </w:r>
      <w:bookmarkStart w:id="0" w:name="_GoBack"/>
      <w:bookmarkEnd w:id="0"/>
      <w:r w:rsidR="005A4BA1">
        <w:rPr>
          <w:rFonts w:ascii="Times New Roman" w:hAnsi="Times New Roman"/>
          <w:b/>
          <w:sz w:val="28"/>
          <w:szCs w:val="28"/>
        </w:rPr>
        <w:t>9</w:t>
      </w:r>
      <w:r w:rsidR="004B55A5">
        <w:rPr>
          <w:rFonts w:ascii="Times New Roman" w:hAnsi="Times New Roman"/>
          <w:b/>
          <w:sz w:val="28"/>
          <w:szCs w:val="28"/>
        </w:rPr>
        <w:t>-05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68DBC2AB" w:rsidR="00125D80" w:rsidRPr="00315727" w:rsidRDefault="00077699" w:rsidP="00CF14A4">
      <w:pPr>
        <w:pStyle w:val="ListParagraph"/>
        <w:numPr>
          <w:ilvl w:val="0"/>
          <w:numId w:val="2"/>
        </w:numPr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4C3E93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CF14A4" w:rsidRPr="00CF14A4">
        <w:rPr>
          <w:rFonts w:ascii="Times New Roman" w:hAnsi="Times New Roman"/>
          <w:sz w:val="28"/>
          <w:szCs w:val="28"/>
          <w:lang w:val="en-IN"/>
        </w:rPr>
        <w:t>Outlier detection using R programming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6B3A38EB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131B4D56" w14:textId="712297EF" w:rsidR="005A4BA1" w:rsidRPr="005A4BA1" w:rsidRDefault="00077699" w:rsidP="005A4BA1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6D005C88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CF14A4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CF14A4">
        <w:rPr>
          <w:rFonts w:ascii="Times New Roman" w:hAnsi="Times New Roman"/>
          <w:sz w:val="28"/>
          <w:szCs w:val="28"/>
          <w:lang w:val="en-IN"/>
        </w:rPr>
        <w:t>gridExtra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)</w:t>
      </w:r>
    </w:p>
    <w:p w14:paraId="41EAB089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 xml:space="preserve">"C:\\Users\\hp\\Documents\\DATA MINING CODES\\EXPERIMENT 10") </w:t>
      </w:r>
    </w:p>
    <w:p w14:paraId="63835D98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>)</w:t>
      </w:r>
    </w:p>
    <w:p w14:paraId="41AA8AA7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CF14A4">
        <w:rPr>
          <w:rFonts w:ascii="Times New Roman" w:hAnsi="Times New Roman"/>
          <w:sz w:val="28"/>
          <w:szCs w:val="28"/>
          <w:lang w:val="en-IN"/>
        </w:rPr>
        <w:t>data("diamonds")</w:t>
      </w:r>
    </w:p>
    <w:p w14:paraId="4695FADD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par(</w:t>
      </w:r>
      <w:proofErr w:type="spellStart"/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>mfrow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 xml:space="preserve"> = c(1, 3))</w:t>
      </w:r>
    </w:p>
    <w:p w14:paraId="02C5D418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hist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>diamonds$price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, main = "Histogram")</w:t>
      </w:r>
    </w:p>
    <w:p w14:paraId="7A664E18" w14:textId="77777777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boxplot(</w:t>
      </w:r>
      <w:proofErr w:type="spellStart"/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>diamonds$price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, main = "Boxplot")</w:t>
      </w:r>
    </w:p>
    <w:p w14:paraId="572B9F5D" w14:textId="38F8F046" w:rsidR="005A4BA1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CF14A4">
        <w:rPr>
          <w:rFonts w:ascii="Times New Roman" w:hAnsi="Times New Roman"/>
          <w:sz w:val="28"/>
          <w:szCs w:val="28"/>
          <w:lang w:val="en-IN"/>
        </w:rPr>
        <w:t>qqnorm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End"/>
      <w:r w:rsidRPr="00CF14A4">
        <w:rPr>
          <w:rFonts w:ascii="Times New Roman" w:hAnsi="Times New Roman"/>
          <w:sz w:val="28"/>
          <w:szCs w:val="28"/>
          <w:lang w:val="en-IN"/>
        </w:rPr>
        <w:t>diamonds$price</w:t>
      </w:r>
      <w:proofErr w:type="spellEnd"/>
      <w:r w:rsidRPr="00CF14A4">
        <w:rPr>
          <w:rFonts w:ascii="Times New Roman" w:hAnsi="Times New Roman"/>
          <w:sz w:val="28"/>
          <w:szCs w:val="28"/>
          <w:lang w:val="en-IN"/>
        </w:rPr>
        <w:t>, main = "Normal Q-Q plot")</w:t>
      </w:r>
    </w:p>
    <w:p w14:paraId="41266F11" w14:textId="77777777" w:rsidR="00CF14A4" w:rsidRPr="005A4BA1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3499AE6E" w14:textId="05E79EF1" w:rsidR="005A4BA1" w:rsidRDefault="00A53A65" w:rsidP="00CF14A4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21C942F1" w14:textId="6DD99E1D" w:rsid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CF14A4">
        <w:rPr>
          <w:rFonts w:ascii="Times New Roman" w:hAnsi="Times New Roman"/>
          <w:sz w:val="28"/>
          <w:szCs w:val="28"/>
        </w:rPr>
        <w:lastRenderedPageBreak/>
        <w:drawing>
          <wp:inline distT="0" distB="0" distL="0" distR="0" wp14:anchorId="2A5D096C" wp14:editId="09AC81C0">
            <wp:extent cx="2979420" cy="268505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5400" cy="269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BCB7" w14:textId="15DA5B0A" w:rsid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</w:rPr>
      </w:pPr>
    </w:p>
    <w:p w14:paraId="74E34780" w14:textId="047B186D" w:rsidR="00CF14A4" w:rsidRPr="00CF14A4" w:rsidRDefault="00CF14A4" w:rsidP="00CF14A4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CF14A4">
        <w:rPr>
          <w:rFonts w:ascii="Times New Roman" w:hAnsi="Times New Roman"/>
          <w:sz w:val="28"/>
          <w:szCs w:val="28"/>
        </w:rPr>
        <w:drawing>
          <wp:inline distT="0" distB="0" distL="0" distR="0" wp14:anchorId="0164D05D" wp14:editId="0B096FA3">
            <wp:extent cx="5943600" cy="26250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C49F" w14:textId="77777777" w:rsidR="00373FED" w:rsidRPr="00373FED" w:rsidRDefault="00373FED" w:rsidP="00373FE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6BA220E9" w14:textId="5FE6DC16" w:rsidR="00E45B06" w:rsidRDefault="000E4C76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5E143126" w14:textId="6022C017" w:rsidR="00CE79C9" w:rsidRDefault="00037A21" w:rsidP="00CF14A4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install packages 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22F8B267" w14:textId="37981322" w:rsidR="00037A21" w:rsidRDefault="005F3854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load dataset </w:t>
      </w:r>
      <w:r w:rsidR="00CF14A4">
        <w:rPr>
          <w:rFonts w:ascii="Times New Roman" w:hAnsi="Times New Roman"/>
          <w:sz w:val="28"/>
          <w:szCs w:val="28"/>
          <w:lang w:val="en-IN"/>
        </w:rPr>
        <w:t>diamonds</w:t>
      </w:r>
      <w:r w:rsidR="007C1FEE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 xml:space="preserve">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75B79138" w14:textId="6A9E52B5" w:rsidR="00DB1106" w:rsidRDefault="00DB1106" w:rsidP="00373FE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the use of </w:t>
      </w:r>
      <w:proofErr w:type="spellStart"/>
      <w:r w:rsidR="00CF14A4" w:rsidRPr="00CF14A4">
        <w:rPr>
          <w:rFonts w:ascii="Times New Roman" w:hAnsi="Times New Roman"/>
          <w:sz w:val="28"/>
          <w:szCs w:val="28"/>
          <w:lang w:val="en-IN"/>
        </w:rPr>
        <w:t>gridExtra</w:t>
      </w:r>
      <w:proofErr w:type="spellEnd"/>
      <w:r w:rsidR="00CF14A4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>libraries.</w:t>
      </w:r>
    </w:p>
    <w:p w14:paraId="0198D097" w14:textId="7D1B180B" w:rsidR="00DB1106" w:rsidRPr="00CF14A4" w:rsidRDefault="00373FED" w:rsidP="00CF14A4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</w:t>
      </w:r>
      <w:r w:rsidR="005A4BA1">
        <w:rPr>
          <w:rFonts w:ascii="Times New Roman" w:hAnsi="Times New Roman"/>
          <w:sz w:val="28"/>
          <w:szCs w:val="28"/>
          <w:lang w:val="en-IN"/>
        </w:rPr>
        <w:t>plot data.</w:t>
      </w:r>
    </w:p>
    <w:sectPr w:rsidR="00DB1106" w:rsidRPr="00CF14A4" w:rsidSect="00B91915">
      <w:headerReference w:type="default" r:id="rId1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22B2AD" w14:textId="77777777" w:rsidR="007C48BB" w:rsidRDefault="007C48BB" w:rsidP="000271CE">
      <w:pPr>
        <w:spacing w:after="0" w:line="240" w:lineRule="auto"/>
      </w:pPr>
      <w:r>
        <w:separator/>
      </w:r>
    </w:p>
  </w:endnote>
  <w:endnote w:type="continuationSeparator" w:id="0">
    <w:p w14:paraId="4BB61CB2" w14:textId="77777777" w:rsidR="007C48BB" w:rsidRDefault="007C48B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EA140" w14:textId="77777777" w:rsidR="007C48BB" w:rsidRDefault="007C48BB" w:rsidP="000271CE">
      <w:pPr>
        <w:spacing w:after="0" w:line="240" w:lineRule="auto"/>
      </w:pPr>
      <w:r>
        <w:separator/>
      </w:r>
    </w:p>
  </w:footnote>
  <w:footnote w:type="continuationSeparator" w:id="0">
    <w:p w14:paraId="39A88009" w14:textId="77777777" w:rsidR="007C48BB" w:rsidRDefault="007C48B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63D8"/>
    <w:rsid w:val="000271CE"/>
    <w:rsid w:val="000313F0"/>
    <w:rsid w:val="00036A51"/>
    <w:rsid w:val="00037A2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1F45D5"/>
    <w:rsid w:val="00210B99"/>
    <w:rsid w:val="00244A9E"/>
    <w:rsid w:val="002B75FE"/>
    <w:rsid w:val="00300289"/>
    <w:rsid w:val="00315727"/>
    <w:rsid w:val="00340E25"/>
    <w:rsid w:val="00373FED"/>
    <w:rsid w:val="003D75E4"/>
    <w:rsid w:val="003E52C7"/>
    <w:rsid w:val="003F494A"/>
    <w:rsid w:val="00403A51"/>
    <w:rsid w:val="00490283"/>
    <w:rsid w:val="004A758F"/>
    <w:rsid w:val="004B55A5"/>
    <w:rsid w:val="004C3E93"/>
    <w:rsid w:val="004C4BC8"/>
    <w:rsid w:val="004C5AE2"/>
    <w:rsid w:val="004E0ABE"/>
    <w:rsid w:val="005251E1"/>
    <w:rsid w:val="00530273"/>
    <w:rsid w:val="005711C2"/>
    <w:rsid w:val="00575D3D"/>
    <w:rsid w:val="005A1DF5"/>
    <w:rsid w:val="005A4BA1"/>
    <w:rsid w:val="005C3911"/>
    <w:rsid w:val="005E5C59"/>
    <w:rsid w:val="005F3854"/>
    <w:rsid w:val="006776C6"/>
    <w:rsid w:val="00682D4E"/>
    <w:rsid w:val="006A6547"/>
    <w:rsid w:val="007449E2"/>
    <w:rsid w:val="00764935"/>
    <w:rsid w:val="007911B0"/>
    <w:rsid w:val="007B1AE4"/>
    <w:rsid w:val="007C1FEE"/>
    <w:rsid w:val="007C26F3"/>
    <w:rsid w:val="007C48BB"/>
    <w:rsid w:val="007E5A49"/>
    <w:rsid w:val="00824DE7"/>
    <w:rsid w:val="009765BA"/>
    <w:rsid w:val="00982E2F"/>
    <w:rsid w:val="009B66EF"/>
    <w:rsid w:val="009C4428"/>
    <w:rsid w:val="00A211C3"/>
    <w:rsid w:val="00A22DFB"/>
    <w:rsid w:val="00A53A65"/>
    <w:rsid w:val="00A73A42"/>
    <w:rsid w:val="00AA0E93"/>
    <w:rsid w:val="00AA4C23"/>
    <w:rsid w:val="00AD2024"/>
    <w:rsid w:val="00AD2269"/>
    <w:rsid w:val="00AF5B31"/>
    <w:rsid w:val="00B06706"/>
    <w:rsid w:val="00B15E51"/>
    <w:rsid w:val="00B1754F"/>
    <w:rsid w:val="00B573E7"/>
    <w:rsid w:val="00B62E39"/>
    <w:rsid w:val="00B91915"/>
    <w:rsid w:val="00B91E9D"/>
    <w:rsid w:val="00BC1BDA"/>
    <w:rsid w:val="00C55648"/>
    <w:rsid w:val="00CD328B"/>
    <w:rsid w:val="00CE79C9"/>
    <w:rsid w:val="00CF14A4"/>
    <w:rsid w:val="00D5595A"/>
    <w:rsid w:val="00D93034"/>
    <w:rsid w:val="00D96D6E"/>
    <w:rsid w:val="00DB1106"/>
    <w:rsid w:val="00DB31BD"/>
    <w:rsid w:val="00E23E68"/>
    <w:rsid w:val="00E30624"/>
    <w:rsid w:val="00E4098E"/>
    <w:rsid w:val="00E45B06"/>
    <w:rsid w:val="00E46211"/>
    <w:rsid w:val="00EC7CB7"/>
    <w:rsid w:val="00EE0458"/>
    <w:rsid w:val="00EF4A2F"/>
    <w:rsid w:val="00F304AA"/>
    <w:rsid w:val="00F3350A"/>
    <w:rsid w:val="00F57021"/>
    <w:rsid w:val="00F63F20"/>
    <w:rsid w:val="00F875A3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F5931-F9C0-45D3-B874-AB089641A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Experiment 10</vt:lpstr>
      <vt:lpstr/>
      <vt:lpstr/>
      <vt:lpstr>Tools used: RStudio </vt:lpstr>
      <vt:lpstr>Code:</vt:lpstr>
      <vt:lpstr>library(gridExtra)</vt:lpstr>
      <vt:lpstr>setwd("C:\\Users\\hp\\Documents\\DATA MINING CODES\\EXPERIMENT 10") </vt:lpstr>
      <vt:lpstr>getwd()</vt:lpstr>
      <vt:lpstr>data("diamonds")</vt:lpstr>
      <vt:lpstr>par(mfrow = c(1, 3))</vt:lpstr>
      <vt:lpstr>hist(diamonds$price, main = "Histogram")</vt:lpstr>
      <vt:lpstr>boxplot(diamonds$price, main = "Boxplot")</vt:lpstr>
      <vt:lpstr>qqnorm(diamonds$price, main = "Normal Q-Q plot")</vt:lpstr>
      <vt:lpstr/>
      <vt:lpstr>Output:</vt:lpstr>
      <vt:lpstr>RStudio:</vt:lpstr>
      <vt:lpstr>/</vt:lpstr>
      <vt:lpstr/>
      <vt:lpstr>/</vt:lpstr>
      <vt:lpstr/>
      <vt:lpstr>Observation:</vt:lpstr>
      <vt:lpstr>Learnt how to use R and create a file in Rstudio.</vt:lpstr>
      <vt:lpstr>Learnt how to install packages in Rstudio.</vt:lpstr>
      <vt:lpstr>Learnt how to load dataset diamonds in Rstudio.</vt:lpstr>
      <vt:lpstr>Learnt the use of gridExtra libraries.</vt:lpstr>
      <vt:lpstr>Learnt how to plot data.</vt:lpstr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4</cp:revision>
  <cp:lastPrinted>2023-05-16T17:14:00Z</cp:lastPrinted>
  <dcterms:created xsi:type="dcterms:W3CDTF">2023-05-16T17:00:00Z</dcterms:created>
  <dcterms:modified xsi:type="dcterms:W3CDTF">2023-05-16T17:24:00Z</dcterms:modified>
</cp:coreProperties>
</file>